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53ae9e68adfc2da6ec5415a391538de906f6bc"/>
    <w:p>
      <w:pPr>
        <w:pStyle w:val="Heading3"/>
      </w:pPr>
      <w:r>
        <w:t xml:space="preserve">Участковые уполномоченные полиции провели профилактический рейд</w:t>
      </w:r>
    </w:p>
    <w:p>
      <w:pPr>
        <w:pStyle w:val="FirstParagraph"/>
      </w:pPr>
      <w:r>
        <w:t xml:space="preserve">20.10.2022</w:t>
      </w:r>
    </w:p>
    <w:p>
      <w:pPr>
        <w:pStyle w:val="BodyText"/>
      </w:pPr>
      <w:r>
        <w:t xml:space="preserve">В целях активизации работы по выявлению преступлений превентивной направленности, а также пресечения тяжких и особо тяжких преступлений, совершаемых на бытовой почве, в УВД по СВАО проводится оперативно-профилактическое мероприятие «Превентив».</w:t>
      </w:r>
    </w:p>
    <w:p>
      <w:pPr>
        <w:pStyle w:val="BodyText"/>
      </w:pPr>
      <w:r>
        <w:t xml:space="preserve">Цель комплексного мероприятия - применение профилактических мер воздействия, в том числе предусмотренных административным и уголовным законодательством Российской Федерации, в отношении лиц допускающих правонарушения в сфере семейно-бытовых отношений.</w:t>
      </w:r>
    </w:p>
    <w:p>
      <w:pPr>
        <w:pStyle w:val="BodyText"/>
      </w:pPr>
      <w:r>
        <w:t xml:space="preserve">Сотрудниками полиции Отдела МВД России по Алексеевскому району г. Москвы, совместно с представителями народной дружины и общественных организаций СВАО г. Москвы проведены профилактические обходы лиц, состоящих на профилактических учетах. В рамках рейда сотрудники провели беседы с гражданами.</w:t>
      </w:r>
    </w:p>
    <w:p>
      <w:pPr>
        <w:pStyle w:val="BodyText"/>
      </w:pPr>
      <w:r>
        <w:t xml:space="preserve">Сотрудники полиции напоминают: если Вы считаете, что Ваши права нарушены - следует как можно быстрее сообщить об этом в полицию. С заявлением или сообщением о преступлении либо об административном правонарушении можно обратиться в любое время - лично в территориальные органы МВД России, через официальные сайты, а также по телефону. Соответственно, заявление и сообщение может быть изложено как в письменной, так и в устной форме. Напоминаем, что на территории России со всех мобильных телефонов, вне зависимости от того, к какому оператору они подключены, в полицию можно позвонить по номеру «102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11424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1424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11424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20:53Z</dcterms:created>
  <dcterms:modified xsi:type="dcterms:W3CDTF">2025-03-30T1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